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535918B" w:rsidR="00A03D5C" w:rsidRPr="00EA057E" w:rsidRDefault="00A03D5C" w:rsidP="00A03D5C">
      <w:pPr>
        <w:pStyle w:val="Heading1"/>
        <w:jc w:val="center"/>
        <w:rPr>
          <w:lang w:val="bg-BG"/>
        </w:rPr>
      </w:pPr>
      <w:r>
        <w:t xml:space="preserve">Lab: </w:t>
      </w:r>
      <w:r w:rsidR="003408B8">
        <w:t>Unit Testing Method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1D2F4EA0" w:rsidR="003408B8" w:rsidRDefault="008D7FBF" w:rsidP="003408B8">
      <w:pPr>
        <w:pStyle w:val="Heading1"/>
        <w:numPr>
          <w:ilvl w:val="0"/>
          <w:numId w:val="2"/>
        </w:numPr>
      </w:pPr>
      <w:r>
        <w:t xml:space="preserve">Unit </w:t>
      </w:r>
      <w:r w:rsidR="003408B8">
        <w:t>Test</w:t>
      </w:r>
      <w:r>
        <w:t>:</w:t>
      </w:r>
      <w:r w:rsidR="003408B8"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77777777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0C706042">
            <wp:extent cx="1634490" cy="1303540"/>
            <wp:effectExtent l="152400" t="152400" r="365760" b="3543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  <w:r w:rsidR="003408B8" w:rsidRPr="009E0297">
        <w:rPr>
          <w:lang w:val="en-GB"/>
        </w:rPr>
        <w:sym w:font="Wingdings" w:char="F0E0"/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285F88BC">
            <wp:extent cx="2827020" cy="1762134"/>
            <wp:effectExtent l="152400" t="152400" r="354330" b="3714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4B0DE2BB">
            <wp:extent cx="1611630" cy="1132137"/>
            <wp:effectExtent l="152400" t="152400" r="369570" b="354330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8877" cy="11372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587314DB">
            <wp:extent cx="5661660" cy="3607511"/>
            <wp:effectExtent l="152400" t="152400" r="358140" b="3549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17D1DB1B">
            <wp:extent cx="3456122" cy="946914"/>
            <wp:effectExtent l="152400" t="152400" r="354330" b="3676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76F7B5CA">
            <wp:extent cx="3618854" cy="429338"/>
            <wp:effectExtent l="152400" t="152400" r="363220" b="37084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789" cy="4502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4B2EB3A" wp14:editId="36D9210A">
            <wp:extent cx="5393410" cy="587150"/>
            <wp:effectExtent l="152400" t="152400" r="360045" b="3657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FA38B6F" wp14:editId="19940CF9">
            <wp:extent cx="3177153" cy="1840162"/>
            <wp:effectExtent l="152400" t="152400" r="366395" b="3702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1541FD">
      <w:pPr>
        <w:pStyle w:val="Heading2"/>
        <w:numPr>
          <w:ilvl w:val="0"/>
          <w:numId w:val="0"/>
        </w:numPr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1F6C831C" w:rsidR="001541FD" w:rsidRDefault="00E503B8" w:rsidP="001541FD">
      <w:r w:rsidRPr="0085079D">
        <w:rPr>
          <w:noProof/>
        </w:rPr>
        <w:drawing>
          <wp:inline distT="0" distB="0" distL="0" distR="0" wp14:anchorId="09FBCE21" wp14:editId="3DEFF09E">
            <wp:extent cx="3341370" cy="2055182"/>
            <wp:effectExtent l="152400" t="152400" r="354330" b="3644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3A45E1D5">
            <wp:extent cx="1866357" cy="1748790"/>
            <wp:effectExtent l="152400" t="152400" r="362585" b="365760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9142" cy="1770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53D9CF50">
            <wp:extent cx="1723407" cy="560070"/>
            <wp:effectExtent l="171450" t="171450" r="353060" b="3543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9F9A4D5" w:rsidR="00886842" w:rsidRDefault="008D7FBF" w:rsidP="00886842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886842"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11B2E067">
            <wp:extent cx="2819400" cy="1479164"/>
            <wp:effectExtent l="152400" t="152400" r="361950" b="3689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drawing>
          <wp:inline distT="0" distB="0" distL="0" distR="0" wp14:anchorId="6D2606FE" wp14:editId="399CAFF0">
            <wp:extent cx="4343400" cy="1804374"/>
            <wp:effectExtent l="152400" t="152400" r="361950" b="3676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32DA8B4E">
            <wp:extent cx="5577840" cy="998506"/>
            <wp:effectExtent l="152400" t="152400" r="365760" b="3543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262EFED2">
            <wp:extent cx="3314700" cy="646618"/>
            <wp:effectExtent l="152400" t="152400" r="361950" b="363220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377" cy="6559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66E6DD94" w:rsidR="000472EC" w:rsidRDefault="008D7FBF" w:rsidP="000472EC">
      <w:pPr>
        <w:pStyle w:val="Heading1"/>
        <w:numPr>
          <w:ilvl w:val="0"/>
          <w:numId w:val="2"/>
        </w:numPr>
      </w:pPr>
      <w:r>
        <w:lastRenderedPageBreak/>
        <w:t xml:space="preserve">Unit Test: </w:t>
      </w:r>
      <w:r w:rsidR="000472EC"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5C5D64">
        <w:tc>
          <w:tcPr>
            <w:tcW w:w="5212" w:type="dxa"/>
          </w:tcPr>
          <w:p w14:paraId="7C84276E" w14:textId="1311E6C3" w:rsidR="00F506AD" w:rsidRPr="005C5D64" w:rsidRDefault="00F506AD" w:rsidP="00F506AD">
            <w:pPr>
              <w:jc w:val="center"/>
            </w:pPr>
            <w:r>
              <w:t>Size 3</w:t>
            </w:r>
          </w:p>
        </w:tc>
        <w:tc>
          <w:tcPr>
            <w:tcW w:w="5213" w:type="dxa"/>
          </w:tcPr>
          <w:p w14:paraId="74E9AD28" w14:textId="4B3865A6" w:rsidR="00F506AD" w:rsidRPr="005C5D64" w:rsidRDefault="00F506AD" w:rsidP="00F506AD">
            <w:pPr>
              <w:jc w:val="center"/>
            </w:pPr>
            <w: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drawing>
          <wp:inline distT="0" distB="0" distL="0" distR="0" wp14:anchorId="751938F9" wp14:editId="37B8B5A0">
            <wp:extent cx="3543300" cy="2078781"/>
            <wp:effectExtent l="152400" t="152400" r="361950" b="360045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0379" cy="2088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16AB637E">
            <wp:extent cx="3718560" cy="2035854"/>
            <wp:effectExtent l="152400" t="152400" r="358140" b="364490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8467" cy="2041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lastRenderedPageBreak/>
        <w:drawing>
          <wp:inline distT="0" distB="0" distL="0" distR="0" wp14:anchorId="268DBF29" wp14:editId="76A268F0">
            <wp:extent cx="4427220" cy="2067874"/>
            <wp:effectExtent l="152400" t="152400" r="354330" b="37084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4113" cy="2075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4A1821">
      <w:pPr>
        <w:pStyle w:val="Heading2"/>
        <w:numPr>
          <w:ilvl w:val="0"/>
          <w:numId w:val="0"/>
        </w:numPr>
        <w:ind w:left="360" w:hanging="360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3EDE908C">
            <wp:extent cx="2567940" cy="692167"/>
            <wp:effectExtent l="152400" t="152400" r="365760" b="355600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7569" cy="700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19F65" w14:textId="34A7188C" w:rsidR="00BA34EA" w:rsidRDefault="00BA34EA" w:rsidP="00BA34EA">
      <w:pPr>
        <w:pStyle w:val="Heading1"/>
        <w:numPr>
          <w:ilvl w:val="0"/>
          <w:numId w:val="2"/>
        </w:numPr>
      </w:pPr>
      <w: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103923D2" w:rsidR="00BA34EA" w:rsidRDefault="00BA34EA" w:rsidP="00BA34EA">
      <w:r>
        <w:rPr>
          <w:noProof/>
        </w:rPr>
        <w:drawing>
          <wp:inline distT="0" distB="0" distL="0" distR="0" wp14:anchorId="7B1FD892" wp14:editId="15892047">
            <wp:extent cx="4053840" cy="2349168"/>
            <wp:effectExtent l="152400" t="152400" r="365760" b="356235"/>
            <wp:docPr id="11120283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2830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5181" cy="2355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45B5A" w14:textId="0594856E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0A12364C" w14:textId="5CD90F64" w:rsidR="00BA34EA" w:rsidRDefault="00BA34EA" w:rsidP="00BA34EA">
      <w:r>
        <w:rPr>
          <w:noProof/>
        </w:rPr>
        <w:lastRenderedPageBreak/>
        <w:drawing>
          <wp:inline distT="0" distB="0" distL="0" distR="0" wp14:anchorId="0E3060C6" wp14:editId="6DF6ED0C">
            <wp:extent cx="5631180" cy="1999379"/>
            <wp:effectExtent l="152400" t="152400" r="369570" b="363220"/>
            <wp:docPr id="2848257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25707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48254" cy="2005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A2E911" w14:textId="7662D852" w:rsidR="00BA34EA" w:rsidRDefault="00BA34EA" w:rsidP="00BA34EA">
      <w:r>
        <w:t xml:space="preserve">The new concept is you need to implement a test that check if the </w:t>
      </w:r>
      <w:r w:rsidRPr="00BA34EA">
        <w:rPr>
          <w:rStyle w:val="CodeChar"/>
        </w:rPr>
        <w:t>ArgumentOutOfRange</w:t>
      </w:r>
      <w:r>
        <w:t xml:space="preserve"> </w:t>
      </w:r>
      <w:r w:rsidRPr="00BA34EA">
        <w:rPr>
          <w:b/>
          <w:bCs/>
        </w:rPr>
        <w:t>exception</w:t>
      </w:r>
      <w:r>
        <w:t xml:space="preserve"> is </w:t>
      </w:r>
      <w:r w:rsidRPr="00BA34EA">
        <w:rPr>
          <w:b/>
          <w:bCs/>
        </w:rPr>
        <w:t>throwing</w:t>
      </w:r>
      <w:r>
        <w:t xml:space="preserve"> correctly in case of a </w:t>
      </w:r>
      <w:r w:rsidRPr="00BA34EA">
        <w:rPr>
          <w:b/>
          <w:bCs/>
        </w:rPr>
        <w:t>negative number</w:t>
      </w:r>
      <w:r>
        <w:t>.</w:t>
      </w:r>
    </w:p>
    <w:p w14:paraId="48912780" w14:textId="39B62EF8" w:rsidR="00BA34EA" w:rsidRDefault="00BA34EA" w:rsidP="00BA34EA">
      <w:r>
        <w:t>Make sure your tests pass:</w:t>
      </w:r>
    </w:p>
    <w:p w14:paraId="5D897175" w14:textId="437B4A19" w:rsidR="00BA34EA" w:rsidRPr="00BA34EA" w:rsidRDefault="00BA34EA" w:rsidP="00BA34EA">
      <w:r>
        <w:rPr>
          <w:noProof/>
        </w:rPr>
        <w:drawing>
          <wp:inline distT="0" distB="0" distL="0" distR="0" wp14:anchorId="6BD6668A" wp14:editId="170B696D">
            <wp:extent cx="3333750" cy="694245"/>
            <wp:effectExtent l="152400" t="152400" r="361950" b="353695"/>
            <wp:docPr id="16828295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82953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94003" cy="706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22368" w14:textId="6C6B8810" w:rsidR="00001E06" w:rsidRDefault="00001E06" w:rsidP="00001E06">
      <w:pPr>
        <w:pStyle w:val="Heading1"/>
        <w:numPr>
          <w:ilvl w:val="0"/>
          <w:numId w:val="2"/>
        </w:numPr>
      </w:pPr>
      <w: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</w:t>
      </w:r>
      <w:proofErr w:type="gramStart"/>
      <w:r w:rsidRPr="00BF0385">
        <w:t>Fail</w:t>
      </w:r>
      <w:proofErr w:type="gramEnd"/>
      <w:r w:rsidRPr="00BF0385">
        <w:t>"</w:t>
      </w:r>
    </w:p>
    <w:p w14:paraId="1E135164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lastRenderedPageBreak/>
        <w:drawing>
          <wp:inline distT="0" distB="0" distL="0" distR="0" wp14:anchorId="08B609A1" wp14:editId="21DC2483">
            <wp:extent cx="3261360" cy="2910064"/>
            <wp:effectExtent l="152400" t="152400" r="358140" b="36703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2932" cy="2920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3EBDF5F9">
            <wp:extent cx="5288280" cy="2473608"/>
            <wp:effectExtent l="152400" t="152400" r="369570" b="36512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757" cy="2483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lastRenderedPageBreak/>
        <w:drawing>
          <wp:inline distT="0" distB="0" distL="0" distR="0" wp14:anchorId="1EC63E8C" wp14:editId="38ED474B">
            <wp:extent cx="6626225" cy="3667760"/>
            <wp:effectExtent l="152400" t="152400" r="365125" b="370840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drawing>
          <wp:inline distT="0" distB="0" distL="0" distR="0" wp14:anchorId="438338F2" wp14:editId="5DAD6647">
            <wp:extent cx="3409950" cy="3249627"/>
            <wp:effectExtent l="152400" t="152400" r="361950" b="37020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2001" cy="326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2C9E56CD" w14:textId="02B9D404" w:rsidR="00AA1E8A" w:rsidRPr="00602ED7" w:rsidRDefault="00AA1E8A" w:rsidP="009E4B7D">
      <w:r w:rsidRPr="00AA1E8A">
        <w:lastRenderedPageBreak/>
        <w:drawing>
          <wp:inline distT="0" distB="0" distL="0" distR="0" wp14:anchorId="2E0743F8" wp14:editId="13A47FA1">
            <wp:extent cx="3609284" cy="5867400"/>
            <wp:effectExtent l="152400" t="152400" r="353695" b="361950"/>
            <wp:docPr id="19615628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62869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21531" cy="58873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AA1E8A" w:rsidRPr="00602ED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DCA46" w14:textId="77777777" w:rsidR="00C754EE" w:rsidRDefault="00C754EE">
      <w:pPr>
        <w:spacing w:before="0" w:after="0" w:line="240" w:lineRule="auto"/>
      </w:pPr>
      <w:r>
        <w:separator/>
      </w:r>
    </w:p>
  </w:endnote>
  <w:endnote w:type="continuationSeparator" w:id="0">
    <w:p w14:paraId="40D0D6F5" w14:textId="77777777" w:rsidR="00C754EE" w:rsidRDefault="00C754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4289D" w14:textId="77777777" w:rsidR="00C754EE" w:rsidRDefault="00C754EE">
      <w:pPr>
        <w:spacing w:before="0" w:after="0" w:line="240" w:lineRule="auto"/>
      </w:pPr>
      <w:r>
        <w:separator/>
      </w:r>
    </w:p>
  </w:footnote>
  <w:footnote w:type="continuationSeparator" w:id="0">
    <w:p w14:paraId="6605F2BC" w14:textId="77777777" w:rsidR="00C754EE" w:rsidRDefault="00C754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96781"/>
    <w:rsid w:val="003B4612"/>
    <w:rsid w:val="004173E5"/>
    <w:rsid w:val="00430F73"/>
    <w:rsid w:val="004A1821"/>
    <w:rsid w:val="00533D25"/>
    <w:rsid w:val="00536D50"/>
    <w:rsid w:val="005463D1"/>
    <w:rsid w:val="005A5900"/>
    <w:rsid w:val="005C5D64"/>
    <w:rsid w:val="005D3D4F"/>
    <w:rsid w:val="00602ED7"/>
    <w:rsid w:val="0060432B"/>
    <w:rsid w:val="00643CB5"/>
    <w:rsid w:val="006557A9"/>
    <w:rsid w:val="00655C8B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5580F"/>
    <w:rsid w:val="009A4272"/>
    <w:rsid w:val="009B00A5"/>
    <w:rsid w:val="009E4B7D"/>
    <w:rsid w:val="00A03D5C"/>
    <w:rsid w:val="00A24228"/>
    <w:rsid w:val="00A41EC6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F0385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7.png"/><Relationship Id="rId21" Type="http://schemas.openxmlformats.org/officeDocument/2006/relationships/image" Target="media/image270.png"/><Relationship Id="rId34" Type="http://schemas.openxmlformats.org/officeDocument/2006/relationships/image" Target="media/image3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5" Type="http://schemas.openxmlformats.org/officeDocument/2006/relationships/image" Target="media/image2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50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23" Type="http://schemas.openxmlformats.org/officeDocument/2006/relationships/image" Target="media/image2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00.png"/><Relationship Id="rId30" Type="http://schemas.openxmlformats.org/officeDocument/2006/relationships/image" Target="media/image3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3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10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assdeniss</cp:lastModifiedBy>
  <cp:revision>58</cp:revision>
  <dcterms:created xsi:type="dcterms:W3CDTF">2023-09-26T19:58:00Z</dcterms:created>
  <dcterms:modified xsi:type="dcterms:W3CDTF">2023-10-11T14:35:00Z</dcterms:modified>
</cp:coreProperties>
</file>